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B80AB" w14:textId="77777777" w:rsidR="004C6C83" w:rsidRDefault="0047504B" w:rsidP="004C6C83">
      <w:pPr>
        <w:pStyle w:val="Heading1"/>
        <w:rPr>
          <w:b w:val="0"/>
        </w:rPr>
      </w:pPr>
      <w:r w:rsidRPr="00870BDF">
        <w:t>Video Transcript:</w:t>
      </w:r>
      <w:r w:rsidR="006C13F2">
        <w:rPr>
          <w:b w:val="0"/>
        </w:rPr>
        <w:t xml:space="preserve"> </w:t>
      </w:r>
      <w:r w:rsidR="00993534">
        <w:rPr>
          <w:b w:val="0"/>
        </w:rPr>
        <w:t>Get behind the frontline – SES</w:t>
      </w:r>
      <w:r w:rsidR="004C6C83">
        <w:rPr>
          <w:b w:val="0"/>
        </w:rPr>
        <w:t xml:space="preserve"> </w:t>
      </w:r>
      <w:r w:rsidR="004A20FB">
        <w:rPr>
          <w:b w:val="0"/>
        </w:rPr>
        <w:t>30</w:t>
      </w:r>
      <w:r w:rsidR="004C6C83">
        <w:rPr>
          <w:b w:val="0"/>
        </w:rPr>
        <w:t xml:space="preserve"> second ad</w:t>
      </w:r>
    </w:p>
    <w:p w14:paraId="59E3F730" w14:textId="77777777" w:rsidR="00993534" w:rsidRDefault="00993534" w:rsidP="00993534">
      <w:r>
        <w:t xml:space="preserve">[Jade, Volunteer Rescue Team Member, SES] </w:t>
      </w:r>
      <w:r w:rsidRPr="00993534">
        <w:t>Being on the frontline, you might think</w:t>
      </w:r>
      <w:r>
        <w:t xml:space="preserve"> </w:t>
      </w:r>
      <w:r w:rsidRPr="00993534">
        <w:t xml:space="preserve">I'm the one keeping our State safe, but really, so is this person. </w:t>
      </w:r>
    </w:p>
    <w:p w14:paraId="198EC8D4" w14:textId="77777777" w:rsidR="007D58FC" w:rsidRDefault="00140C2D" w:rsidP="00993534">
      <w:r>
        <w:t>[Jenn, Volunteer Stores a</w:t>
      </w:r>
      <w:r w:rsidR="00F31209">
        <w:t>nd Transport Officer, SES]</w:t>
      </w:r>
      <w:r w:rsidR="007D58FC" w:rsidRPr="007D58FC">
        <w:t xml:space="preserve"> And this one. </w:t>
      </w:r>
    </w:p>
    <w:p w14:paraId="15BB1F12" w14:textId="77777777" w:rsidR="007D58FC" w:rsidRDefault="00140C2D" w:rsidP="00993534">
      <w:r>
        <w:t xml:space="preserve">[Kenny, Volunteer Operations Officer, SES] </w:t>
      </w:r>
      <w:r w:rsidR="007D58FC" w:rsidRPr="007D58FC">
        <w:t xml:space="preserve">And this guy too. </w:t>
      </w:r>
    </w:p>
    <w:p w14:paraId="46A3B5E7" w14:textId="77777777" w:rsidR="007D58FC" w:rsidRDefault="00A744DA" w:rsidP="00993534">
      <w:r>
        <w:t>[Varun, Volunteer Social Media Officer] Y</w:t>
      </w:r>
      <w:r w:rsidR="007D58FC" w:rsidRPr="007D58FC">
        <w:t xml:space="preserve">eah, and don't forget this trooper. </w:t>
      </w:r>
    </w:p>
    <w:p w14:paraId="118639E2" w14:textId="77777777" w:rsidR="007D58FC" w:rsidRDefault="007D58FC" w:rsidP="00993534">
      <w:r>
        <w:t>[Sonya, Volunteer Caterer &amp; Welfare Officer, SES]</w:t>
      </w:r>
      <w:r w:rsidRPr="007D58FC">
        <w:t xml:space="preserve"> Behind every frontline volunteer, there's a team</w:t>
      </w:r>
      <w:r>
        <w:t xml:space="preserve"> </w:t>
      </w:r>
      <w:r w:rsidRPr="007D58FC">
        <w:t xml:space="preserve">of people with different roles and abilities. So get behind the frontline... </w:t>
      </w:r>
    </w:p>
    <w:p w14:paraId="65675A35" w14:textId="77777777" w:rsidR="007D58FC" w:rsidRDefault="00D322AD" w:rsidP="00993534">
      <w:r>
        <w:t xml:space="preserve">[Jade] </w:t>
      </w:r>
      <w:r w:rsidR="003A7593">
        <w:t>And help keep our</w:t>
      </w:r>
      <w:r w:rsidR="007D58FC" w:rsidRPr="007D58FC">
        <w:t xml:space="preserve"> State safe.</w:t>
      </w:r>
    </w:p>
    <w:p w14:paraId="48FC8B8E" w14:textId="0E64B50A" w:rsidR="003D2BFE" w:rsidRPr="004C6C83" w:rsidRDefault="003D2BFE" w:rsidP="00993534">
      <w:bookmarkStart w:id="0" w:name="_GoBack"/>
      <w:bookmarkEnd w:id="0"/>
      <w:r>
        <w:t xml:space="preserve">[End </w:t>
      </w:r>
      <w:r w:rsidR="002F163A">
        <w:t xml:space="preserve">graphic reads: Volunteer with the SES </w:t>
      </w:r>
      <w:r>
        <w:t xml:space="preserve">today | </w:t>
      </w:r>
      <w:hyperlink r:id="rId4" w:history="1">
        <w:r w:rsidRPr="003E167E">
          <w:rPr>
            <w:rStyle w:val="Hyperlink"/>
          </w:rPr>
          <w:t>dfes.vol.org.au</w:t>
        </w:r>
      </w:hyperlink>
      <w:r>
        <w:t>]</w:t>
      </w:r>
    </w:p>
    <w:p w14:paraId="1B829A6F" w14:textId="77777777" w:rsidR="00E16282" w:rsidRDefault="00E16282" w:rsidP="008B5C24"/>
    <w:sectPr w:rsidR="00E162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LIwNrIAUkampko6SsGpxcWZ+XkgBUYmtQB44CE/LQAAAA=="/>
  </w:docVars>
  <w:rsids>
    <w:rsidRoot w:val="0047504B"/>
    <w:rsid w:val="00010F0C"/>
    <w:rsid w:val="000124AC"/>
    <w:rsid w:val="00031974"/>
    <w:rsid w:val="000A43FD"/>
    <w:rsid w:val="000C5C9D"/>
    <w:rsid w:val="00122BE2"/>
    <w:rsid w:val="00140C2D"/>
    <w:rsid w:val="0014566D"/>
    <w:rsid w:val="001B247A"/>
    <w:rsid w:val="001D586D"/>
    <w:rsid w:val="00226290"/>
    <w:rsid w:val="002D74B3"/>
    <w:rsid w:val="002F163A"/>
    <w:rsid w:val="00307909"/>
    <w:rsid w:val="00316DED"/>
    <w:rsid w:val="003254A2"/>
    <w:rsid w:val="00355F02"/>
    <w:rsid w:val="003776C4"/>
    <w:rsid w:val="003A7593"/>
    <w:rsid w:val="003D2BFE"/>
    <w:rsid w:val="003E167E"/>
    <w:rsid w:val="00402A8E"/>
    <w:rsid w:val="0041448F"/>
    <w:rsid w:val="004334AA"/>
    <w:rsid w:val="00437580"/>
    <w:rsid w:val="0047504B"/>
    <w:rsid w:val="00481DED"/>
    <w:rsid w:val="0049197C"/>
    <w:rsid w:val="004A20FB"/>
    <w:rsid w:val="004B3CD2"/>
    <w:rsid w:val="004C6C83"/>
    <w:rsid w:val="0053198E"/>
    <w:rsid w:val="00582BA7"/>
    <w:rsid w:val="005A59C6"/>
    <w:rsid w:val="005D7913"/>
    <w:rsid w:val="005E57C6"/>
    <w:rsid w:val="00660426"/>
    <w:rsid w:val="00662775"/>
    <w:rsid w:val="006A4F7C"/>
    <w:rsid w:val="006B1356"/>
    <w:rsid w:val="006C13F2"/>
    <w:rsid w:val="00730917"/>
    <w:rsid w:val="00737C17"/>
    <w:rsid w:val="0078079B"/>
    <w:rsid w:val="007C05AF"/>
    <w:rsid w:val="007D1686"/>
    <w:rsid w:val="007D58FC"/>
    <w:rsid w:val="007F1EF1"/>
    <w:rsid w:val="00843F16"/>
    <w:rsid w:val="00870BDF"/>
    <w:rsid w:val="008763A7"/>
    <w:rsid w:val="008B5C24"/>
    <w:rsid w:val="008D16E1"/>
    <w:rsid w:val="008E3A83"/>
    <w:rsid w:val="008F2067"/>
    <w:rsid w:val="00903003"/>
    <w:rsid w:val="00924D7D"/>
    <w:rsid w:val="00980626"/>
    <w:rsid w:val="009843F3"/>
    <w:rsid w:val="00993534"/>
    <w:rsid w:val="009B7424"/>
    <w:rsid w:val="00A242C5"/>
    <w:rsid w:val="00A744DA"/>
    <w:rsid w:val="00A84DF8"/>
    <w:rsid w:val="00A900CD"/>
    <w:rsid w:val="00AE776F"/>
    <w:rsid w:val="00B40581"/>
    <w:rsid w:val="00B53CAA"/>
    <w:rsid w:val="00B769AD"/>
    <w:rsid w:val="00BD3230"/>
    <w:rsid w:val="00C16DA8"/>
    <w:rsid w:val="00C23A83"/>
    <w:rsid w:val="00C25166"/>
    <w:rsid w:val="00C73724"/>
    <w:rsid w:val="00C74A88"/>
    <w:rsid w:val="00C94052"/>
    <w:rsid w:val="00D322AD"/>
    <w:rsid w:val="00D67393"/>
    <w:rsid w:val="00DB6AED"/>
    <w:rsid w:val="00DC4C53"/>
    <w:rsid w:val="00DE79C7"/>
    <w:rsid w:val="00E13BE2"/>
    <w:rsid w:val="00E14D66"/>
    <w:rsid w:val="00E16282"/>
    <w:rsid w:val="00E17559"/>
    <w:rsid w:val="00E24134"/>
    <w:rsid w:val="00E434A1"/>
    <w:rsid w:val="00E523C6"/>
    <w:rsid w:val="00E767A4"/>
    <w:rsid w:val="00E92008"/>
    <w:rsid w:val="00F31209"/>
    <w:rsid w:val="00F35FFC"/>
    <w:rsid w:val="00F62CA5"/>
    <w:rsid w:val="00F745C5"/>
    <w:rsid w:val="00F81235"/>
    <w:rsid w:val="00F83D5C"/>
    <w:rsid w:val="00F92260"/>
    <w:rsid w:val="00F9541D"/>
    <w:rsid w:val="00FC6218"/>
    <w:rsid w:val="00FE3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D7595"/>
  <w15:docId w15:val="{638C0C88-9C2A-46FB-B789-AAAA53E4C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0BDF"/>
    <w:pPr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504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70BDF"/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3E16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fes.vol.org.au/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2517028A137428C208B9F942B7F08" ma:contentTypeVersion="0" ma:contentTypeDescription="Create a new document." ma:contentTypeScope="" ma:versionID="9de99e84ac9d3c8710e65c0b20fb59f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B168DB-368B-41E7-A764-77DB3DB6B24D}"/>
</file>

<file path=customXml/itemProps2.xml><?xml version="1.0" encoding="utf-8"?>
<ds:datastoreItem xmlns:ds="http://schemas.openxmlformats.org/officeDocument/2006/customXml" ds:itemID="{ECEA87B2-30FF-4FE7-9B2E-A1FDDF505404}"/>
</file>

<file path=customXml/itemProps3.xml><?xml version="1.0" encoding="utf-8"?>
<ds:datastoreItem xmlns:ds="http://schemas.openxmlformats.org/officeDocument/2006/customXml" ds:itemID="{8587C019-919D-42ED-BB08-B66B4DCD66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FES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 30 second ad</dc:title>
  <dc:creator>HAWKES Melanie</dc:creator>
  <cp:lastModifiedBy>HAWKES Melanie</cp:lastModifiedBy>
  <cp:revision>11</cp:revision>
  <cp:lastPrinted>2021-02-26T02:36:00Z</cp:lastPrinted>
  <dcterms:created xsi:type="dcterms:W3CDTF">2019-11-06T05:24:00Z</dcterms:created>
  <dcterms:modified xsi:type="dcterms:W3CDTF">2021-02-26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2517028A137428C208B9F942B7F08</vt:lpwstr>
  </property>
</Properties>
</file>